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572" w14:textId="2D74FDDA" w:rsidR="00AC0BD0" w:rsidRDefault="00871F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4F03BAC3" wp14:editId="45D2BE33">
                <wp:simplePos x="0" y="0"/>
                <wp:positionH relativeFrom="column">
                  <wp:posOffset>428388</wp:posOffset>
                </wp:positionH>
                <wp:positionV relativeFrom="paragraph">
                  <wp:posOffset>830504</wp:posOffset>
                </wp:positionV>
                <wp:extent cx="2974975" cy="1404620"/>
                <wp:effectExtent l="0" t="0" r="0" b="6350"/>
                <wp:wrapSquare wrapText="bothSides"/>
                <wp:docPr id="5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49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F44AF" w14:textId="10F199BD" w:rsidR="007971FC" w:rsidRDefault="00642573" w:rsidP="007971FC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 23,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0, 2</m:t>
                                        </m:r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3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F03BAC3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33.75pt;margin-top:65.4pt;width:234.25pt;height:110.6pt;z-index:2517094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" filled="f" stroked="f">
                <v:textbox style="mso-fit-shape-to-text:t">
                  <w:txbxContent>
                    <w:p w14:paraId="0D4F44AF" w14:textId="10F199BD" w:rsidR="007971FC" w:rsidRDefault="00642573" w:rsidP="007971FC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d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1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 23,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10, 2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23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D2D4F2E" wp14:editId="77AADA9E">
                <wp:simplePos x="0" y="0"/>
                <wp:positionH relativeFrom="column">
                  <wp:posOffset>468554</wp:posOffset>
                </wp:positionH>
                <wp:positionV relativeFrom="paragraph">
                  <wp:posOffset>2376653</wp:posOffset>
                </wp:positionV>
                <wp:extent cx="2988310" cy="1404620"/>
                <wp:effectExtent l="0" t="0" r="0" b="6350"/>
                <wp:wrapSquare wrapText="bothSides"/>
                <wp:docPr id="5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83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19CAD" w14:textId="04EA9FA9" w:rsidR="007971FC" w:rsidRDefault="00642573" w:rsidP="007971FC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11,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13,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6,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7</m:t>
                                        </m:r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13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2D4F2E" id="_x0000_s1027" type="#_x0000_t202" style="position:absolute;left:0;text-align:left;margin-left:36.9pt;margin-top:187.15pt;width:235.3pt;height:110.6pt;z-index:2517114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" filled="f" stroked="f">
                <v:textbox style="mso-fit-shape-to-text:t">
                  <w:txbxContent>
                    <w:p w14:paraId="7C819CAD" w14:textId="04EA9FA9" w:rsidR="007971FC" w:rsidRDefault="00642573" w:rsidP="007971FC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d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11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13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6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7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13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4E356E41" wp14:editId="40C6A0F5">
                <wp:simplePos x="0" y="0"/>
                <wp:positionH relativeFrom="column">
                  <wp:posOffset>5339952</wp:posOffset>
                </wp:positionH>
                <wp:positionV relativeFrom="paragraph">
                  <wp:posOffset>2305372</wp:posOffset>
                </wp:positionV>
                <wp:extent cx="3002280" cy="1404620"/>
                <wp:effectExtent l="0" t="0" r="0" b="6350"/>
                <wp:wrapSquare wrapText="bothSides"/>
                <wp:docPr id="5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2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6D5F2B" w14:textId="5C7717A0" w:rsidR="007971FC" w:rsidRDefault="00642573" w:rsidP="007971FC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7, 5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 3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, 12</m:t>
                                        </m:r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7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356E41" id="_x0000_s1028" type="#_x0000_t202" style="position:absolute;left:0;text-align:left;margin-left:420.45pt;margin-top:181.55pt;width:236.4pt;height:110.6pt;z-index:2517135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" filled="f" stroked="f">
                <v:textbox style="mso-fit-shape-to-text:t">
                  <w:txbxContent>
                    <w:p w14:paraId="606D5F2B" w14:textId="5C7717A0" w:rsidR="007971FC" w:rsidRDefault="00642573" w:rsidP="007971FC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d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17, 5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, 3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, 12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17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669FDFCF" wp14:editId="679E763B">
                <wp:simplePos x="0" y="0"/>
                <wp:positionH relativeFrom="column">
                  <wp:posOffset>5386458</wp:posOffset>
                </wp:positionH>
                <wp:positionV relativeFrom="paragraph">
                  <wp:posOffset>905775</wp:posOffset>
                </wp:positionV>
                <wp:extent cx="3002280" cy="1404620"/>
                <wp:effectExtent l="0" t="0" r="0" b="6350"/>
                <wp:wrapSquare wrapText="bothSides"/>
                <wp:docPr id="5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22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01B80" w14:textId="2699A8B5" w:rsidR="007971FC" w:rsidRDefault="00642573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b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,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3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max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9,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14,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 xml:space="preserve">8, 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2</m:t>
                                        </m:r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</w:rPr>
                                  <m:t>=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4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9FDFCF" id="_x0000_s1029" type="#_x0000_t202" style="position:absolute;left:0;text-align:left;margin-left:424.15pt;margin-top:71.3pt;width:236.4pt;height:110.6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" filled="f" stroked="f">
                <v:textbox style="mso-fit-shape-to-text:t">
                  <w:txbxContent>
                    <w:p w14:paraId="36601B80" w14:textId="2699A8B5" w:rsidR="007971FC" w:rsidRDefault="00642573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b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c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, 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d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max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9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14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8, 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12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071B1801" wp14:editId="51757168">
                <wp:simplePos x="0" y="0"/>
                <wp:positionH relativeFrom="column">
                  <wp:posOffset>2210435</wp:posOffset>
                </wp:positionH>
                <wp:positionV relativeFrom="paragraph">
                  <wp:posOffset>1702435</wp:posOffset>
                </wp:positionV>
                <wp:extent cx="1247140" cy="306070"/>
                <wp:effectExtent l="0" t="0" r="0" b="0"/>
                <wp:wrapSquare wrapText="bothSides"/>
                <wp:docPr id="46" name="组合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7140" cy="306070"/>
                          <a:chOff x="-27313" y="-7225"/>
                          <a:chExt cx="1249702" cy="307841"/>
                        </a:xfrm>
                      </wpg:grpSpPr>
                      <wps:wsp>
                        <wps:cNvPr id="4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27313" y="0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6017C6" w14:textId="430F7583" w:rsidR="0085197F" w:rsidRPr="004C064E" w:rsidRDefault="00642573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15192" y="2166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B799833" w14:textId="165C0C5E" w:rsidR="0085197F" w:rsidRPr="004C064E" w:rsidRDefault="0085197F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556002" y="-7225"/>
                            <a:ext cx="388145" cy="300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D21B81C" w14:textId="42BDF31A" w:rsidR="0085197F" w:rsidRPr="004C064E" w:rsidRDefault="00871F99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2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5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54442" y="-7169"/>
                            <a:ext cx="367947" cy="299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CD7101" w14:textId="342CAEAD" w:rsidR="0085197F" w:rsidRPr="004C064E" w:rsidRDefault="003258F7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B1801" id="组合 46" o:spid="_x0000_s1030" style="position:absolute;left:0;text-align:left;margin-left:174.05pt;margin-top:134.05pt;width:98.2pt;height:24.1pt;z-index:251701248;mso-width-relative:margin;mso-height-relative:margin" coordorigin="-273,-72" coordsize="12497,3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">
                <v:shape id="_x0000_s1031" type="#_x0000_t202" style="position:absolute;left:-273;width:3740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5A6017C6" w14:textId="430F7583" w:rsidR="0085197F" w:rsidRPr="004C064E" w:rsidRDefault="00642573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v:shape id="_x0000_s1032" type="#_x0000_t202" style="position:absolute;left:3151;top:21;width:3741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kQj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CdGRCO+AAAA2wAAAA8AAAAAAAAA&#10;AAAAAAAABwIAAGRycy9kb3ducmV2LnhtbFBLBQYAAAAAAwADALcAAADyAgAAAAA=&#10;" filled="f" stroked="f">
                  <v:textbox style="mso-fit-shape-to-text:t">
                    <w:txbxContent>
                      <w:p w14:paraId="5B799833" w14:textId="165C0C5E" w:rsidR="0085197F" w:rsidRPr="004C064E" w:rsidRDefault="0085197F" w:rsidP="0085197F">
                        <w:pPr>
                          <w:rPr>
                            <w:sz w:val="22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033" type="#_x0000_t202" style="position:absolute;left:5560;top:-72;width:3881;height:3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uG4wgAAANsAAAAPAAAAZHJzL2Rvd25yZXYueG1sRI9Ba8JA&#10;FITvBf/D8oTe6kax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BICuG4wgAAANsAAAAPAAAA&#10;AAAAAAAAAAAAAAcCAABkcnMvZG93bnJldi54bWxQSwUGAAAAAAMAAwC3AAAA9gIAAAAA&#10;" filled="f" stroked="f">
                  <v:textbox style="mso-fit-shape-to-text:t">
                    <w:txbxContent>
                      <w:p w14:paraId="7D21B81C" w14:textId="42BDF31A" w:rsidR="0085197F" w:rsidRPr="004C064E" w:rsidRDefault="00871F99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2</w:t>
                        </w:r>
                        <w:r>
                          <w:rPr>
                            <w:sz w:val="22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_x0000_s1034" type="#_x0000_t202" style="position:absolute;left:8544;top:-71;width:3679;height:29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" filled="f" stroked="f">
                  <v:textbox style="mso-fit-shape-to-text:t">
                    <w:txbxContent>
                      <w:p w14:paraId="67CD7101" w14:textId="342CAEAD" w:rsidR="0085197F" w:rsidRPr="004C064E" w:rsidRDefault="003258F7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1D4862D4" wp14:editId="1C891691">
                <wp:simplePos x="0" y="0"/>
                <wp:positionH relativeFrom="column">
                  <wp:posOffset>3820795</wp:posOffset>
                </wp:positionH>
                <wp:positionV relativeFrom="paragraph">
                  <wp:posOffset>2664460</wp:posOffset>
                </wp:positionV>
                <wp:extent cx="1247140" cy="299720"/>
                <wp:effectExtent l="0" t="0" r="0" b="5080"/>
                <wp:wrapSquare wrapText="bothSides"/>
                <wp:docPr id="41" name="组合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7140" cy="299720"/>
                          <a:chOff x="0" y="-1780"/>
                          <a:chExt cx="1253492" cy="302396"/>
                        </a:xfrm>
                      </wpg:grpSpPr>
                      <wps:wsp>
                        <wps:cNvPr id="4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D9D4D65" w14:textId="4262CA67" w:rsidR="0085197F" w:rsidRPr="004C064E" w:rsidRDefault="0085197F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49203" y="2166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4F0E7" w14:textId="0E2D4369" w:rsidR="0085197F" w:rsidRPr="004C064E" w:rsidRDefault="00871F99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548958" y="-385"/>
                            <a:ext cx="425063" cy="3007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7CB9A96" w14:textId="0434A756" w:rsidR="0085197F" w:rsidRPr="004C064E" w:rsidRDefault="00844703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2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39086" y="-1780"/>
                            <a:ext cx="414406" cy="300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A6DE2A1" w14:textId="78B8FD9E" w:rsidR="0085197F" w:rsidRPr="004C064E" w:rsidRDefault="00642573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4862D4" id="组合 41" o:spid="_x0000_s1035" style="position:absolute;left:0;text-align:left;margin-left:300.85pt;margin-top:209.8pt;width:98.2pt;height:23.6pt;z-index:251699200;mso-width-relative:margin;mso-height-relative:margin" coordorigin=",-17" coordsize="12534,30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">
                <v:shape id="_x0000_s1036" type="#_x0000_t202" style="position:absolute;width:3740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" filled="f" stroked="f">
                  <v:textbox style="mso-fit-shape-to-text:t">
                    <w:txbxContent>
                      <w:p w14:paraId="6D9D4D65" w14:textId="4262CA67" w:rsidR="0085197F" w:rsidRPr="004C064E" w:rsidRDefault="0085197F" w:rsidP="0085197F">
                        <w:pPr>
                          <w:rPr>
                            <w:sz w:val="22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037" type="#_x0000_t202" style="position:absolute;left:2492;top:21;width:3740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tZS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" filled="f" stroked="f">
                  <v:textbox style="mso-fit-shape-to-text:t">
                    <w:txbxContent>
                      <w:p w14:paraId="46E4F0E7" w14:textId="0E2D4369" w:rsidR="0085197F" w:rsidRPr="004C064E" w:rsidRDefault="00871F99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_x0000_s1038" type="#_x0000_t202" style="position:absolute;left:5489;top:-3;width:4251;height:30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47CB9A96" w14:textId="0434A756" w:rsidR="0085197F" w:rsidRPr="004C064E" w:rsidRDefault="00844703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2</w:t>
                        </w:r>
                        <w:r>
                          <w:rPr>
                            <w:sz w:val="22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_x0000_s1039" type="#_x0000_t202" style="position:absolute;left:8390;top:-17;width:4144;height:3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4A6DE2A1" w14:textId="78B8FD9E" w:rsidR="0085197F" w:rsidRPr="004C064E" w:rsidRDefault="00642573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7E727488" wp14:editId="60D3E945">
                <wp:simplePos x="0" y="0"/>
                <wp:positionH relativeFrom="column">
                  <wp:posOffset>3752850</wp:posOffset>
                </wp:positionH>
                <wp:positionV relativeFrom="paragraph">
                  <wp:posOffset>701040</wp:posOffset>
                </wp:positionV>
                <wp:extent cx="1343660" cy="302260"/>
                <wp:effectExtent l="0" t="0" r="0" b="2540"/>
                <wp:wrapSquare wrapText="bothSides"/>
                <wp:docPr id="13" name="组合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43660" cy="302260"/>
                          <a:chOff x="0" y="2166"/>
                          <a:chExt cx="1344790" cy="303126"/>
                        </a:xfrm>
                      </wpg:grpSpPr>
                      <wps:wsp>
                        <wps:cNvPr id="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6842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D5BC1ED" w14:textId="02B11265" w:rsidR="004C064E" w:rsidRPr="004C064E" w:rsidRDefault="00844703" w:rsidP="004C064E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90355" y="2166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A62540" w14:textId="4B34C65D" w:rsidR="004C064E" w:rsidRPr="004C064E" w:rsidRDefault="00642573" w:rsidP="004C064E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17545" y="6500"/>
                            <a:ext cx="248920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55176E2" w14:textId="0755FC7D" w:rsidR="004C064E" w:rsidRPr="004C064E" w:rsidRDefault="004C064E" w:rsidP="004C064E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95688" y="2358"/>
                            <a:ext cx="449102" cy="2995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CBBC3" w14:textId="793CB371" w:rsidR="004C064E" w:rsidRPr="004C064E" w:rsidRDefault="00871F99" w:rsidP="004C064E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E727488" id="组合 13" o:spid="_x0000_s1040" style="position:absolute;left:0;text-align:left;margin-left:295.5pt;margin-top:55.2pt;width:105.8pt;height:23.8pt;z-index:251682816;mso-width-relative:margin" coordorigin=",21" coordsize="13447,30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">
                <v:shape id="_x0000_s1041" type="#_x0000_t202" style="position:absolute;top:68;width:3740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" filled="f" stroked="f">
                  <v:textbox style="mso-fit-shape-to-text:t">
                    <w:txbxContent>
                      <w:p w14:paraId="3D5BC1ED" w14:textId="02B11265" w:rsidR="004C064E" w:rsidRPr="004C064E" w:rsidRDefault="00844703" w:rsidP="004C064E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v:shape id="_x0000_s1042" type="#_x0000_t202" style="position:absolute;left:2903;top:21;width:3740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" filled="f" stroked="f">
                  <v:textbox style="mso-fit-shape-to-text:t">
                    <w:txbxContent>
                      <w:p w14:paraId="77A62540" w14:textId="4B34C65D" w:rsidR="004C064E" w:rsidRPr="004C064E" w:rsidRDefault="00642573" w:rsidP="004C064E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_x0000_s1043" type="#_x0000_t202" style="position:absolute;left:6175;top:65;width:2489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  <v:textbox style="mso-fit-shape-to-text:t">
                    <w:txbxContent>
                      <w:p w14:paraId="555176E2" w14:textId="0755FC7D" w:rsidR="004C064E" w:rsidRPr="004C064E" w:rsidRDefault="004C064E" w:rsidP="004C064E">
                        <w:pPr>
                          <w:rPr>
                            <w:sz w:val="22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044" type="#_x0000_t202" style="position:absolute;left:8956;top:23;width:4491;height:2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" filled="f" stroked="f">
                  <v:textbox style="mso-fit-shape-to-text:t">
                    <w:txbxContent>
                      <w:p w14:paraId="0BDCBBC3" w14:textId="793CB371" w:rsidR="004C064E" w:rsidRPr="004C064E" w:rsidRDefault="00871F99" w:rsidP="004C064E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4D3A55CA" wp14:editId="54286AB1">
                <wp:simplePos x="0" y="0"/>
                <wp:positionH relativeFrom="column">
                  <wp:posOffset>5267960</wp:posOffset>
                </wp:positionH>
                <wp:positionV relativeFrom="paragraph">
                  <wp:posOffset>1718310</wp:posOffset>
                </wp:positionV>
                <wp:extent cx="1264920" cy="299720"/>
                <wp:effectExtent l="0" t="0" r="0" b="5080"/>
                <wp:wrapSquare wrapText="bothSides"/>
                <wp:docPr id="36" name="组合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920" cy="299720"/>
                          <a:chOff x="26707" y="6498"/>
                          <a:chExt cx="1268297" cy="302984"/>
                        </a:xfrm>
                      </wpg:grpSpPr>
                      <wps:wsp>
                        <wps:cNvPr id="3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6707" y="11032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F252C8" w14:textId="57F96C6C" w:rsidR="0085197F" w:rsidRPr="004C064E" w:rsidRDefault="00871F99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24545" y="9016"/>
                            <a:ext cx="37401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419351" w14:textId="2AEDADAF" w:rsidR="0085197F" w:rsidRPr="004C064E" w:rsidRDefault="00844703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21684" y="6498"/>
                            <a:ext cx="363347" cy="299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E974F13" w14:textId="2BB366EB" w:rsidR="0085197F" w:rsidRPr="004C064E" w:rsidRDefault="00642573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sz w:val="22"/>
                                  <w:szCs w:val="24"/>
                                </w:rPr>
                                <w:t>2</w:t>
                              </w:r>
                              <w:r>
                                <w:rPr>
                                  <w:sz w:val="22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40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918858" y="6498"/>
                            <a:ext cx="376146" cy="299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517A59" w14:textId="5F9C9DBC" w:rsidR="0085197F" w:rsidRPr="004C064E" w:rsidRDefault="0085197F" w:rsidP="0085197F">
                              <w:pPr>
                                <w:rPr>
                                  <w:sz w:val="22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3A55CA" id="组合 36" o:spid="_x0000_s1045" style="position:absolute;left:0;text-align:left;margin-left:414.8pt;margin-top:135.3pt;width:99.6pt;height:23.6pt;z-index:251697152;mso-width-relative:margin;mso-height-relative:margin" coordorigin="267,64" coordsize="12682,30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">
                <v:shape id="_x0000_s1046" type="#_x0000_t202" style="position:absolute;left:267;top:110;width:3740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14:paraId="4DF252C8" w14:textId="57F96C6C" w:rsidR="0085197F" w:rsidRPr="004C064E" w:rsidRDefault="00871F99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7</w:t>
                        </w:r>
                      </w:p>
                    </w:txbxContent>
                  </v:textbox>
                </v:shape>
                <v:shape id="_x0000_s1047" type="#_x0000_t202" style="position:absolute;left:3245;top:90;width:3740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<v:textbox style="mso-fit-shape-to-text:t">
                    <w:txbxContent>
                      <w:p w14:paraId="1E419351" w14:textId="2AEDADAF" w:rsidR="0085197F" w:rsidRPr="004C064E" w:rsidRDefault="00844703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1</w:t>
                        </w:r>
                        <w:r>
                          <w:rPr>
                            <w:sz w:val="22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_x0000_s1048" type="#_x0000_t202" style="position:absolute;left:6216;top:64;width:3634;height:29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7E974F13" w14:textId="2BB366EB" w:rsidR="0085197F" w:rsidRPr="004C064E" w:rsidRDefault="00642573" w:rsidP="0085197F">
                        <w:pPr>
                          <w:rPr>
                            <w:sz w:val="22"/>
                            <w:szCs w:val="24"/>
                          </w:rPr>
                        </w:pPr>
                        <w:r>
                          <w:rPr>
                            <w:rFonts w:hint="eastAsia"/>
                            <w:sz w:val="22"/>
                            <w:szCs w:val="24"/>
                          </w:rPr>
                          <w:t>2</w:t>
                        </w:r>
                        <w:r>
                          <w:rPr>
                            <w:sz w:val="22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shape id="_x0000_s1049" type="#_x0000_t202" style="position:absolute;left:9188;top:64;width:3762;height:29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" filled="f" stroked="f">
                  <v:textbox style="mso-fit-shape-to-text:t">
                    <w:txbxContent>
                      <w:p w14:paraId="52517A59" w14:textId="5F9C9DBC" w:rsidR="0085197F" w:rsidRPr="004C064E" w:rsidRDefault="0085197F" w:rsidP="0085197F">
                        <w:pPr>
                          <w:rPr>
                            <w:sz w:val="22"/>
                            <w:szCs w:val="24"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A629AF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5961B14" wp14:editId="711D9AD9">
                <wp:simplePos x="0" y="0"/>
                <wp:positionH relativeFrom="column">
                  <wp:posOffset>5040003</wp:posOffset>
                </wp:positionH>
                <wp:positionV relativeFrom="paragraph">
                  <wp:posOffset>2108579</wp:posOffset>
                </wp:positionV>
                <wp:extent cx="821779" cy="605553"/>
                <wp:effectExtent l="38100" t="0" r="16510" b="61595"/>
                <wp:wrapNone/>
                <wp:docPr id="55" name="直接箭头连接符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21779" cy="6055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A8C9D28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55" o:spid="_x0000_s1026" type="#_x0000_t32" style="position:absolute;left:0;text-align:left;margin-left:396.85pt;margin-top:166.05pt;width:64.7pt;height:47.7pt;flip:x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" strokecolor="black [3200]" strokeweight=".5pt">
                <v:stroke endarrow="block" joinstyle="miter"/>
              </v:shape>
            </w:pict>
          </mc:Fallback>
        </mc:AlternateContent>
      </w:r>
      <w:r w:rsidR="00A629AF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07073D1" wp14:editId="44A936C8">
                <wp:simplePos x="0" y="0"/>
                <wp:positionH relativeFrom="column">
                  <wp:posOffset>5015552</wp:posOffset>
                </wp:positionH>
                <wp:positionV relativeFrom="paragraph">
                  <wp:posOffset>754039</wp:posOffset>
                </wp:positionV>
                <wp:extent cx="869440" cy="668740"/>
                <wp:effectExtent l="0" t="0" r="64135" b="55245"/>
                <wp:wrapNone/>
                <wp:docPr id="52" name="直接箭头连接符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9440" cy="6687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05DC4F" id="直接箭头连接符 52" o:spid="_x0000_s1026" type="#_x0000_t32" style="position:absolute;left:0;text-align:left;margin-left:394.95pt;margin-top:59.35pt;width:68.45pt;height:52.6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  <w:r w:rsidR="00A629AF"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4FF79F7F" wp14:editId="09A6CB93">
                <wp:simplePos x="0" y="0"/>
                <wp:positionH relativeFrom="column">
                  <wp:posOffset>5474174</wp:posOffset>
                </wp:positionH>
                <wp:positionV relativeFrom="paragraph">
                  <wp:posOffset>1423670</wp:posOffset>
                </wp:positionV>
                <wp:extent cx="819150" cy="1404620"/>
                <wp:effectExtent l="0" t="0" r="0" b="6350"/>
                <wp:wrapSquare wrapText="bothSides"/>
                <wp:docPr id="3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E4936" w14:textId="6F89401F" w:rsidR="004C064E" w:rsidRPr="00F51E8E" w:rsidRDefault="004C064E" w:rsidP="004C064E">
                            <w:pP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</w:pPr>
                            <w:r w:rsidRPr="00F51E8E"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 xml:space="preserve">Worker </w:t>
                            </w:r>
                            <w: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F79F7F" id="_x0000_s1050" type="#_x0000_t202" style="position:absolute;left:0;text-align:left;margin-left:431.05pt;margin-top:112.1pt;width:64.5pt;height:110.6pt;z-index:2516910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" filled="f" stroked="f">
                <v:textbox style="mso-fit-shape-to-text:t">
                  <w:txbxContent>
                    <w:p w14:paraId="245E4936" w14:textId="6F89401F" w:rsidR="004C064E" w:rsidRPr="00F51E8E" w:rsidRDefault="004C064E" w:rsidP="004C064E">
                      <w:pPr>
                        <w:rPr>
                          <w:color w:val="FFFFFF" w:themeColor="background1"/>
                          <w:sz w:val="22"/>
                          <w:szCs w:val="24"/>
                        </w:rPr>
                      </w:pPr>
                      <w:r w:rsidRPr="00F51E8E">
                        <w:rPr>
                          <w:color w:val="FFFFFF" w:themeColor="background1"/>
                          <w:sz w:val="22"/>
                          <w:szCs w:val="24"/>
                        </w:rPr>
                        <w:t xml:space="preserve">Worker </w:t>
                      </w:r>
                      <w:r>
                        <w:rPr>
                          <w:color w:val="FFFFFF" w:themeColor="background1"/>
                          <w:sz w:val="22"/>
                          <w:szCs w:val="24"/>
                        </w:rPr>
                        <w:t>B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629AF"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69CB9FF9" wp14:editId="3ADE0C6D">
                <wp:simplePos x="0" y="0"/>
                <wp:positionH relativeFrom="column">
                  <wp:posOffset>5240655</wp:posOffset>
                </wp:positionH>
                <wp:positionV relativeFrom="paragraph">
                  <wp:posOffset>1423035</wp:posOffset>
                </wp:positionV>
                <wp:extent cx="1294130" cy="685800"/>
                <wp:effectExtent l="0" t="0" r="20320" b="19050"/>
                <wp:wrapNone/>
                <wp:docPr id="15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4130" cy="685800"/>
                          <a:chOff x="0" y="0"/>
                          <a:chExt cx="1294411" cy="685800"/>
                        </a:xfrm>
                      </wpg:grpSpPr>
                      <wps:wsp>
                        <wps:cNvPr id="16" name="矩形: 圆角 16"/>
                        <wps:cNvSpPr/>
                        <wps:spPr>
                          <a:xfrm>
                            <a:off x="0" y="0"/>
                            <a:ext cx="1294411" cy="6858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矩形 17"/>
                        <wps:cNvSpPr/>
                        <wps:spPr>
                          <a:xfrm>
                            <a:off x="61263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矩形 18"/>
                        <wps:cNvSpPr/>
                        <wps:spPr>
                          <a:xfrm>
                            <a:off x="35396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 19"/>
                        <wps:cNvSpPr/>
                        <wps:spPr>
                          <a:xfrm>
                            <a:off x="64439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矩形 20"/>
                        <wps:cNvSpPr/>
                        <wps:spPr>
                          <a:xfrm>
                            <a:off x="937090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445D44" id="组合 15" o:spid="_x0000_s1026" style="position:absolute;left:0;text-align:left;margin-left:412.65pt;margin-top:112.05pt;width:101.9pt;height:54pt;z-index:251684864" coordsize="12944,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">
                <v:roundrect id="矩形: 圆角 16" o:spid="_x0000_s1027" style="position:absolute;width:12944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" fillcolor="#4472c4 [3204]" strokecolor="#1f3763 [1604]" strokeweight="1pt">
                  <v:stroke joinstyle="miter"/>
                </v:roundrect>
                <v:rect id="矩形 17" o:spid="_x0000_s1028" style="position:absolute;left:612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" fillcolor="#ed7d31 [3205]" strokecolor="#823b0b [1605]" strokeweight="1pt"/>
                <v:rect id="矩形 18" o:spid="_x0000_s1029" style="position:absolute;left:3539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" fillcolor="#ed7d31 [3205]" strokecolor="#823b0b [1605]" strokeweight="1pt"/>
                <v:rect id="矩形 19" o:spid="_x0000_s1030" style="position:absolute;left:6443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" fillcolor="#ed7d31 [3205]" strokecolor="#823b0b [1605]" strokeweight="1pt"/>
                <v:rect id="矩形 20" o:spid="_x0000_s1031" style="position:absolute;left:9370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" fillcolor="#ed7d31 [3205]" strokecolor="#823b0b [1605]" strokeweight="1pt"/>
              </v:group>
            </w:pict>
          </mc:Fallback>
        </mc:AlternateContent>
      </w:r>
      <w:r w:rsidR="007971FC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D9FB06D" wp14:editId="0B37E30C">
                <wp:simplePos x="0" y="0"/>
                <wp:positionH relativeFrom="column">
                  <wp:posOffset>2826812</wp:posOffset>
                </wp:positionH>
                <wp:positionV relativeFrom="paragraph">
                  <wp:posOffset>2097568</wp:posOffset>
                </wp:positionV>
                <wp:extent cx="921813" cy="620515"/>
                <wp:effectExtent l="38100" t="38100" r="31115" b="27305"/>
                <wp:wrapNone/>
                <wp:docPr id="56" name="直接箭头连接符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1813" cy="6205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E1B958" id="直接箭头连接符 56" o:spid="_x0000_s1026" type="#_x0000_t32" style="position:absolute;left:0;text-align:left;margin-left:222.6pt;margin-top:165.15pt;width:72.6pt;height:48.85pt;flip:x y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 w:rsidR="007971FC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683146A" wp14:editId="245A793C">
                <wp:simplePos x="0" y="0"/>
                <wp:positionH relativeFrom="column">
                  <wp:posOffset>2826414</wp:posOffset>
                </wp:positionH>
                <wp:positionV relativeFrom="paragraph">
                  <wp:posOffset>756138</wp:posOffset>
                </wp:positionV>
                <wp:extent cx="897387" cy="653734"/>
                <wp:effectExtent l="0" t="38100" r="55245" b="32385"/>
                <wp:wrapNone/>
                <wp:docPr id="54" name="直接箭头连接符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7387" cy="6537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1C1BCA" id="直接箭头连接符 54" o:spid="_x0000_s1026" type="#_x0000_t32" style="position:absolute;left:0;text-align:left;margin-left:222.55pt;margin-top:59.55pt;width:70.65pt;height:51.5pt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 w:rsidR="004C064E"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089901F1" wp14:editId="0FAE7FE8">
                <wp:simplePos x="0" y="0"/>
                <wp:positionH relativeFrom="column">
                  <wp:posOffset>2419350</wp:posOffset>
                </wp:positionH>
                <wp:positionV relativeFrom="paragraph">
                  <wp:posOffset>1408430</wp:posOffset>
                </wp:positionV>
                <wp:extent cx="819150" cy="1404620"/>
                <wp:effectExtent l="0" t="0" r="0" b="6350"/>
                <wp:wrapSquare wrapText="bothSides"/>
                <wp:docPr id="3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FBC2FB" w14:textId="4944D19A" w:rsidR="004C064E" w:rsidRPr="00F51E8E" w:rsidRDefault="004C064E" w:rsidP="004C064E">
                            <w:pP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</w:pPr>
                            <w:r w:rsidRPr="00F51E8E"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 xml:space="preserve">Worker </w:t>
                            </w:r>
                            <w: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9901F1" id="_x0000_s1051" type="#_x0000_t202" style="position:absolute;left:0;text-align:left;margin-left:190.5pt;margin-top:110.9pt;width:64.5pt;height:110.6pt;z-index:2516951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" filled="f" stroked="f">
                <v:textbox style="mso-fit-shape-to-text:t">
                  <w:txbxContent>
                    <w:p w14:paraId="43FBC2FB" w14:textId="4944D19A" w:rsidR="004C064E" w:rsidRPr="00F51E8E" w:rsidRDefault="004C064E" w:rsidP="004C064E">
                      <w:pPr>
                        <w:rPr>
                          <w:color w:val="FFFFFF" w:themeColor="background1"/>
                          <w:sz w:val="22"/>
                          <w:szCs w:val="24"/>
                        </w:rPr>
                      </w:pPr>
                      <w:r w:rsidRPr="00F51E8E">
                        <w:rPr>
                          <w:color w:val="FFFFFF" w:themeColor="background1"/>
                          <w:sz w:val="22"/>
                          <w:szCs w:val="24"/>
                        </w:rPr>
                        <w:t xml:space="preserve">Worker </w:t>
                      </w:r>
                      <w:r>
                        <w:rPr>
                          <w:color w:val="FFFFFF" w:themeColor="background1"/>
                          <w:sz w:val="22"/>
                          <w:szCs w:val="24"/>
                        </w:rPr>
                        <w:t>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C064E"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167662B8" wp14:editId="7C39CE71">
                <wp:simplePos x="0" y="0"/>
                <wp:positionH relativeFrom="column">
                  <wp:posOffset>4000500</wp:posOffset>
                </wp:positionH>
                <wp:positionV relativeFrom="paragraph">
                  <wp:posOffset>2374900</wp:posOffset>
                </wp:positionV>
                <wp:extent cx="819150" cy="1404620"/>
                <wp:effectExtent l="0" t="0" r="0" b="6350"/>
                <wp:wrapSquare wrapText="bothSides"/>
                <wp:docPr id="3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BD5279" w14:textId="12E029FE" w:rsidR="004C064E" w:rsidRPr="00F51E8E" w:rsidRDefault="004C064E" w:rsidP="004C064E">
                            <w:pP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</w:pPr>
                            <w:r w:rsidRPr="00F51E8E"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 xml:space="preserve">Worker </w:t>
                            </w:r>
                            <w: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7662B8" id="_x0000_s1052" type="#_x0000_t202" style="position:absolute;left:0;text-align:left;margin-left:315pt;margin-top:187pt;width:64.5pt;height:110.6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" filled="f" stroked="f">
                <v:textbox style="mso-fit-shape-to-text:t">
                  <w:txbxContent>
                    <w:p w14:paraId="4ABD5279" w14:textId="12E029FE" w:rsidR="004C064E" w:rsidRPr="00F51E8E" w:rsidRDefault="004C064E" w:rsidP="004C064E">
                      <w:pPr>
                        <w:rPr>
                          <w:color w:val="FFFFFF" w:themeColor="background1"/>
                          <w:sz w:val="22"/>
                          <w:szCs w:val="24"/>
                        </w:rPr>
                      </w:pPr>
                      <w:r w:rsidRPr="00F51E8E">
                        <w:rPr>
                          <w:color w:val="FFFFFF" w:themeColor="background1"/>
                          <w:sz w:val="22"/>
                          <w:szCs w:val="24"/>
                        </w:rPr>
                        <w:t xml:space="preserve">Worker </w:t>
                      </w:r>
                      <w:r>
                        <w:rPr>
                          <w:color w:val="FFFFFF" w:themeColor="background1"/>
                          <w:sz w:val="22"/>
                          <w:szCs w:val="24"/>
                        </w:rPr>
                        <w:t>C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C064E"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57CF423F" wp14:editId="70C2A075">
                <wp:simplePos x="0" y="0"/>
                <wp:positionH relativeFrom="column">
                  <wp:posOffset>2179332</wp:posOffset>
                </wp:positionH>
                <wp:positionV relativeFrom="paragraph">
                  <wp:posOffset>1411074</wp:posOffset>
                </wp:positionV>
                <wp:extent cx="1294411" cy="685800"/>
                <wp:effectExtent l="0" t="0" r="20320" b="19050"/>
                <wp:wrapNone/>
                <wp:docPr id="27" name="组合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4411" cy="685800"/>
                          <a:chOff x="0" y="0"/>
                          <a:chExt cx="1294411" cy="685800"/>
                        </a:xfrm>
                      </wpg:grpSpPr>
                      <wps:wsp>
                        <wps:cNvPr id="28" name="矩形: 圆角 28"/>
                        <wps:cNvSpPr/>
                        <wps:spPr>
                          <a:xfrm>
                            <a:off x="0" y="0"/>
                            <a:ext cx="1294411" cy="6858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矩形 29"/>
                        <wps:cNvSpPr/>
                        <wps:spPr>
                          <a:xfrm>
                            <a:off x="61263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矩形 30"/>
                        <wps:cNvSpPr/>
                        <wps:spPr>
                          <a:xfrm>
                            <a:off x="35396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矩形 31"/>
                        <wps:cNvSpPr/>
                        <wps:spPr>
                          <a:xfrm>
                            <a:off x="64439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矩形 32"/>
                        <wps:cNvSpPr/>
                        <wps:spPr>
                          <a:xfrm>
                            <a:off x="937090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8F35EE" id="组合 27" o:spid="_x0000_s1026" style="position:absolute;left:0;text-align:left;margin-left:171.6pt;margin-top:111.1pt;width:101.9pt;height:54pt;z-index:251688960" coordsize="12944,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">
                <v:roundrect id="矩形: 圆角 28" o:spid="_x0000_s1027" style="position:absolute;width:12944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" fillcolor="#4472c4 [3204]" strokecolor="#1f3763 [1604]" strokeweight="1pt">
                  <v:stroke joinstyle="miter"/>
                </v:roundrect>
                <v:rect id="矩形 29" o:spid="_x0000_s1028" style="position:absolute;left:612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" fillcolor="#ed7d31 [3205]" strokecolor="#823b0b [1605]" strokeweight="1pt"/>
                <v:rect id="矩形 30" o:spid="_x0000_s1029" style="position:absolute;left:3539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" fillcolor="#ed7d31 [3205]" strokecolor="#823b0b [1605]" strokeweight="1pt"/>
                <v:rect id="矩形 31" o:spid="_x0000_s1030" style="position:absolute;left:6443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" fillcolor="#ed7d31 [3205]" strokecolor="#823b0b [1605]" strokeweight="1pt"/>
                <v:rect id="矩形 32" o:spid="_x0000_s1031" style="position:absolute;left:9370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" fillcolor="#ed7d31 [3205]" strokecolor="#823b0b [1605]" strokeweight="1pt"/>
              </v:group>
            </w:pict>
          </mc:Fallback>
        </mc:AlternateContent>
      </w:r>
      <w:r w:rsidR="004C064E"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55B210AC" wp14:editId="7592A69B">
                <wp:simplePos x="0" y="0"/>
                <wp:positionH relativeFrom="column">
                  <wp:posOffset>3749124</wp:posOffset>
                </wp:positionH>
                <wp:positionV relativeFrom="paragraph">
                  <wp:posOffset>2373247</wp:posOffset>
                </wp:positionV>
                <wp:extent cx="1294411" cy="685800"/>
                <wp:effectExtent l="0" t="0" r="20320" b="19050"/>
                <wp:wrapNone/>
                <wp:docPr id="21" name="组合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4411" cy="685800"/>
                          <a:chOff x="0" y="0"/>
                          <a:chExt cx="1294411" cy="685800"/>
                        </a:xfrm>
                      </wpg:grpSpPr>
                      <wps:wsp>
                        <wps:cNvPr id="22" name="矩形: 圆角 22"/>
                        <wps:cNvSpPr/>
                        <wps:spPr>
                          <a:xfrm>
                            <a:off x="0" y="0"/>
                            <a:ext cx="1294411" cy="6858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矩形 23"/>
                        <wps:cNvSpPr/>
                        <wps:spPr>
                          <a:xfrm>
                            <a:off x="61263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矩形 24"/>
                        <wps:cNvSpPr/>
                        <wps:spPr>
                          <a:xfrm>
                            <a:off x="35396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矩形 25"/>
                        <wps:cNvSpPr/>
                        <wps:spPr>
                          <a:xfrm>
                            <a:off x="64439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矩形 26"/>
                        <wps:cNvSpPr/>
                        <wps:spPr>
                          <a:xfrm>
                            <a:off x="937090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65A14A" id="组合 21" o:spid="_x0000_s1026" style="position:absolute;left:0;text-align:left;margin-left:295.2pt;margin-top:186.85pt;width:101.9pt;height:54pt;z-index:251686912" coordsize="12944,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">
                <v:roundrect id="矩形: 圆角 22" o:spid="_x0000_s1027" style="position:absolute;width:12944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" fillcolor="#4472c4 [3204]" strokecolor="#1f3763 [1604]" strokeweight="1pt">
                  <v:stroke joinstyle="miter"/>
                </v:roundrect>
                <v:rect id="矩形 23" o:spid="_x0000_s1028" style="position:absolute;left:612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" fillcolor="#ed7d31 [3205]" strokecolor="#823b0b [1605]" strokeweight="1pt"/>
                <v:rect id="矩形 24" o:spid="_x0000_s1029" style="position:absolute;left:3539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" fillcolor="#ed7d31 [3205]" strokecolor="#823b0b [1605]" strokeweight="1pt"/>
                <v:rect id="矩形 25" o:spid="_x0000_s1030" style="position:absolute;left:6443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" fillcolor="#ed7d31 [3205]" strokecolor="#823b0b [1605]" strokeweight="1pt"/>
                <v:rect id="矩形 26" o:spid="_x0000_s1031" style="position:absolute;left:9370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" fillcolor="#ed7d31 [3205]" strokecolor="#823b0b [1605]" strokeweight="1pt"/>
              </v:group>
            </w:pict>
          </mc:Fallback>
        </mc:AlternateContent>
      </w:r>
      <w:r w:rsidR="004C064E">
        <w:rPr>
          <w:noProof/>
        </w:rPr>
        <mc:AlternateContent>
          <mc:Choice Requires="wpg">
            <w:drawing>
              <wp:anchor distT="0" distB="0" distL="114300" distR="114300" simplePos="0" relativeHeight="251664383" behindDoc="0" locked="0" layoutInCell="1" allowOverlap="1" wp14:anchorId="77529110" wp14:editId="14BAB976">
                <wp:simplePos x="0" y="0"/>
                <wp:positionH relativeFrom="column">
                  <wp:posOffset>3723400</wp:posOffset>
                </wp:positionH>
                <wp:positionV relativeFrom="paragraph">
                  <wp:posOffset>406715</wp:posOffset>
                </wp:positionV>
                <wp:extent cx="1294411" cy="685800"/>
                <wp:effectExtent l="0" t="0" r="20320" b="19050"/>
                <wp:wrapNone/>
                <wp:docPr id="14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94411" cy="685800"/>
                          <a:chOff x="0" y="0"/>
                          <a:chExt cx="1294411" cy="685800"/>
                        </a:xfrm>
                      </wpg:grpSpPr>
                      <wps:wsp>
                        <wps:cNvPr id="1" name="矩形: 圆角 1"/>
                        <wps:cNvSpPr/>
                        <wps:spPr>
                          <a:xfrm>
                            <a:off x="0" y="0"/>
                            <a:ext cx="1294411" cy="6858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61263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矩形 6"/>
                        <wps:cNvSpPr/>
                        <wps:spPr>
                          <a:xfrm>
                            <a:off x="35396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矩形 7"/>
                        <wps:cNvSpPr/>
                        <wps:spPr>
                          <a:xfrm>
                            <a:off x="644392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矩形 8"/>
                        <wps:cNvSpPr/>
                        <wps:spPr>
                          <a:xfrm>
                            <a:off x="937090" y="297237"/>
                            <a:ext cx="292100" cy="292100"/>
                          </a:xfrm>
                          <a:prstGeom prst="rect">
                            <a:avLst/>
                          </a:prstGeom>
                          <a:solidFill>
                            <a:schemeClr val="accent2"/>
                          </a:solidFill>
                          <a:ln>
                            <a:solidFill>
                              <a:schemeClr val="accent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63D5FF7" id="组合 14" o:spid="_x0000_s1026" style="position:absolute;left:0;text-align:left;margin-left:293.2pt;margin-top:32pt;width:101.9pt;height:54pt;z-index:251664383" coordsize="12944,6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">
                <v:roundrect id="矩形: 圆角 1" o:spid="_x0000_s1027" style="position:absolute;width:12944;height:68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" fillcolor="#4472c4 [3204]" strokecolor="#1f3763 [1604]" strokeweight="1pt">
                  <v:stroke joinstyle="miter"/>
                </v:roundrect>
                <v:rect id="矩形 5" o:spid="_x0000_s1028" style="position:absolute;left:612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" fillcolor="#ed7d31 [3205]" strokecolor="#823b0b [1605]" strokeweight="1pt"/>
                <v:rect id="矩形 6" o:spid="_x0000_s1029" style="position:absolute;left:3539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" fillcolor="#ed7d31 [3205]" strokecolor="#823b0b [1605]" strokeweight="1pt"/>
                <v:rect id="矩形 7" o:spid="_x0000_s1030" style="position:absolute;left:6443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" fillcolor="#ed7d31 [3205]" strokecolor="#823b0b [1605]" strokeweight="1pt"/>
                <v:rect id="矩形 8" o:spid="_x0000_s1031" style="position:absolute;left:9370;top:2972;width:2921;height:29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" fillcolor="#ed7d31 [3205]" strokecolor="#823b0b [1605]" strokeweight="1pt"/>
              </v:group>
            </w:pict>
          </mc:Fallback>
        </mc:AlternateContent>
      </w:r>
      <w:r w:rsidR="004C064E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6D2D905" wp14:editId="282812BD">
                <wp:simplePos x="0" y="0"/>
                <wp:positionH relativeFrom="column">
                  <wp:posOffset>3997325</wp:posOffset>
                </wp:positionH>
                <wp:positionV relativeFrom="paragraph">
                  <wp:posOffset>405765</wp:posOffset>
                </wp:positionV>
                <wp:extent cx="819150" cy="1404620"/>
                <wp:effectExtent l="0" t="0" r="0" b="635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2119A" w14:textId="3BDF8EB1" w:rsidR="00F51E8E" w:rsidRPr="00F51E8E" w:rsidRDefault="00F51E8E">
                            <w:pPr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</w:pPr>
                            <w:r w:rsidRPr="00F51E8E">
                              <w:rPr>
                                <w:color w:val="FFFFFF" w:themeColor="background1"/>
                                <w:sz w:val="22"/>
                                <w:szCs w:val="24"/>
                              </w:rPr>
                              <w:t>Worker 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D2D905" id="_x0000_s1053" type="#_x0000_t202" style="position:absolute;left:0;text-align:left;margin-left:314.75pt;margin-top:31.95pt;width:64.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" filled="f" stroked="f">
                <v:textbox style="mso-fit-shape-to-text:t">
                  <w:txbxContent>
                    <w:p w14:paraId="5E22119A" w14:textId="3BDF8EB1" w:rsidR="00F51E8E" w:rsidRPr="00F51E8E" w:rsidRDefault="00F51E8E">
                      <w:pPr>
                        <w:rPr>
                          <w:color w:val="FFFFFF" w:themeColor="background1"/>
                          <w:sz w:val="22"/>
                          <w:szCs w:val="24"/>
                        </w:rPr>
                      </w:pPr>
                      <w:r w:rsidRPr="00F51E8E">
                        <w:rPr>
                          <w:color w:val="FFFFFF" w:themeColor="background1"/>
                          <w:sz w:val="22"/>
                          <w:szCs w:val="24"/>
                        </w:rPr>
                        <w:t>Worker 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AC0BD0" w:rsidSect="00F51E8E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NTExNjUwNTIzMDZR0lEKTi0uzszPAykwrAUAa6IlSiwAAAA="/>
  </w:docVars>
  <w:rsids>
    <w:rsidRoot w:val="00F51E8E"/>
    <w:rsid w:val="00142294"/>
    <w:rsid w:val="002F319D"/>
    <w:rsid w:val="003258F7"/>
    <w:rsid w:val="00367BC2"/>
    <w:rsid w:val="004C064E"/>
    <w:rsid w:val="00642573"/>
    <w:rsid w:val="007971FC"/>
    <w:rsid w:val="00844703"/>
    <w:rsid w:val="0085197F"/>
    <w:rsid w:val="00871F99"/>
    <w:rsid w:val="00A629AF"/>
    <w:rsid w:val="00AC0BD0"/>
    <w:rsid w:val="00DD1DE8"/>
    <w:rsid w:val="00EF4EE8"/>
    <w:rsid w:val="00F51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D32B4"/>
  <w15:chartTrackingRefBased/>
  <w15:docId w15:val="{44A46D90-2AB7-4D21-9FBC-DEF4AAB29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71F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7971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维凯</dc:creator>
  <cp:keywords/>
  <dc:description/>
  <cp:lastModifiedBy>周 维凯</cp:lastModifiedBy>
  <cp:revision>1</cp:revision>
  <dcterms:created xsi:type="dcterms:W3CDTF">2021-12-11T00:00:00Z</dcterms:created>
  <dcterms:modified xsi:type="dcterms:W3CDTF">2021-12-11T01:11:00Z</dcterms:modified>
</cp:coreProperties>
</file>